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9C82CD" w14:textId="01C0A10D" w:rsidR="000A6DAE" w:rsidRDefault="007E34BE" w:rsidP="007E34BE">
      <w:pPr>
        <w:pStyle w:val="ListParagraph"/>
        <w:numPr>
          <w:ilvl w:val="0"/>
          <w:numId w:val="1"/>
        </w:numPr>
      </w:pPr>
      <w:r>
        <w:t xml:space="preserve">Stock Price Prediction using LSTM, GRU, RNN </w:t>
      </w:r>
    </w:p>
    <w:p w14:paraId="3E1A0747" w14:textId="2C0201AF" w:rsidR="007E34BE" w:rsidRDefault="007E34BE" w:rsidP="007E34BE">
      <w:hyperlink r:id="rId5" w:history="1">
        <w:r w:rsidRPr="00687663">
          <w:rPr>
            <w:rStyle w:val="Hyperlink"/>
          </w:rPr>
          <w:t>https://www.kaggle.com/code/dpamgautam/stock-price-prediction-lstm-gru-rnn</w:t>
        </w:r>
      </w:hyperlink>
    </w:p>
    <w:p w14:paraId="0D5C279D" w14:textId="77777777" w:rsidR="007E34BE" w:rsidRDefault="007E34BE" w:rsidP="007E34BE"/>
    <w:p w14:paraId="0F7424AA" w14:textId="012176AF" w:rsidR="007E34BE" w:rsidRDefault="009F3A02" w:rsidP="007E34BE">
      <w:pPr>
        <w:pStyle w:val="ListParagraph"/>
        <w:numPr>
          <w:ilvl w:val="0"/>
          <w:numId w:val="1"/>
        </w:numPr>
      </w:pPr>
      <w:r>
        <w:t xml:space="preserve">CNN-Based Candlestick </w:t>
      </w:r>
      <w:r w:rsidR="0052525D">
        <w:t xml:space="preserve">Algorithmic Trading </w:t>
      </w:r>
    </w:p>
    <w:p w14:paraId="5FCA6EA5" w14:textId="4F165120" w:rsidR="009F3A02" w:rsidRDefault="009F3A02" w:rsidP="009F3A02">
      <w:hyperlink r:id="rId6" w:history="1">
        <w:r w:rsidRPr="00687663">
          <w:rPr>
            <w:rStyle w:val="Hyperlink"/>
          </w:rPr>
          <w:t>https://blog.quantinsti.com/convolutional-neural-networks/</w:t>
        </w:r>
      </w:hyperlink>
    </w:p>
    <w:p w14:paraId="6D3FECA7" w14:textId="77777777" w:rsidR="00C553FB" w:rsidRDefault="00C553FB" w:rsidP="009F3A02"/>
    <w:p w14:paraId="27F8A613" w14:textId="5B22E7A0" w:rsidR="00C553FB" w:rsidRDefault="008C082B" w:rsidP="00C553FB">
      <w:pPr>
        <w:pStyle w:val="ListParagraph"/>
        <w:numPr>
          <w:ilvl w:val="0"/>
          <w:numId w:val="1"/>
        </w:numPr>
      </w:pPr>
      <w:r>
        <w:t>Deep CNN Time Series to Image Conversion</w:t>
      </w:r>
    </w:p>
    <w:p w14:paraId="0ED61C05" w14:textId="4667A896" w:rsidR="009F3A02" w:rsidRDefault="00C553FB" w:rsidP="009F3A02">
      <w:hyperlink r:id="rId7" w:history="1">
        <w:r w:rsidRPr="00687663">
          <w:rPr>
            <w:rStyle w:val="Hyperlink"/>
          </w:rPr>
          <w:t>https://github.com/omerbsezer/CNN-TA</w:t>
        </w:r>
      </w:hyperlink>
    </w:p>
    <w:p w14:paraId="62944A7C" w14:textId="77777777" w:rsidR="00C553FB" w:rsidRDefault="00C553FB" w:rsidP="009F3A02"/>
    <w:sectPr w:rsidR="00C553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CF5391C"/>
    <w:multiLevelType w:val="hybridMultilevel"/>
    <w:tmpl w:val="CB20224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34279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U0trA0M7G0BJJmRko6SsGpxcWZ+XkgBYa1AGyJWJIsAAAA"/>
  </w:docVars>
  <w:rsids>
    <w:rsidRoot w:val="00524612"/>
    <w:rsid w:val="000A6DAE"/>
    <w:rsid w:val="00450DBA"/>
    <w:rsid w:val="00524612"/>
    <w:rsid w:val="0052525D"/>
    <w:rsid w:val="00695C7B"/>
    <w:rsid w:val="007E34BE"/>
    <w:rsid w:val="008C082B"/>
    <w:rsid w:val="009F3A02"/>
    <w:rsid w:val="00C553FB"/>
    <w:rsid w:val="00C73FAF"/>
    <w:rsid w:val="00D56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F914F"/>
  <w15:chartTrackingRefBased/>
  <w15:docId w15:val="{E40B940E-5A12-4F5E-966C-7E1A0E62A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SG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461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461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461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461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461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461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461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461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461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61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461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461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461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461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461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461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461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461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2461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461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461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461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2461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2461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2461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2461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461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461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2461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7E34BE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34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omerbsezer/CNN-T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log.quantinsti.com/convolutional-neural-networks/" TargetMode="External"/><Relationship Id="rId5" Type="http://schemas.openxmlformats.org/officeDocument/2006/relationships/hyperlink" Target="https://www.kaggle.com/code/dpamgautam/stock-price-prediction-lstm-gru-rnn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7</Words>
  <Characters>439</Characters>
  <Application>Microsoft Office Word</Application>
  <DocSecurity>0</DocSecurity>
  <Lines>3</Lines>
  <Paragraphs>1</Paragraphs>
  <ScaleCrop>false</ScaleCrop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vin Tan</dc:creator>
  <cp:keywords/>
  <dc:description/>
  <cp:lastModifiedBy>Shervin Tan</cp:lastModifiedBy>
  <cp:revision>6</cp:revision>
  <dcterms:created xsi:type="dcterms:W3CDTF">2025-03-08T20:22:00Z</dcterms:created>
  <dcterms:modified xsi:type="dcterms:W3CDTF">2025-03-08T20:33:00Z</dcterms:modified>
</cp:coreProperties>
</file>